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9A8DEF" w14:textId="6C199879" w:rsidR="00584DDE" w:rsidRDefault="00584DDE" w:rsidP="005F654B">
      <w:pPr>
        <w:spacing w:after="0" w:line="276" w:lineRule="auto"/>
        <w:ind w:left="1080"/>
        <w:rPr>
          <w:rFonts w:ascii="Times New Roman" w:hAnsi="Times New Roman" w:cs="Times New Roman"/>
          <w:sz w:val="20"/>
          <w:szCs w:val="20"/>
        </w:rPr>
      </w:pPr>
    </w:p>
    <w:p w14:paraId="13404DDB" w14:textId="22A5C87B" w:rsidR="00602A93" w:rsidRPr="002A7C4B" w:rsidRDefault="008E0635" w:rsidP="002A7C4B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V</w:t>
      </w:r>
      <w:r w:rsidR="00DE6817">
        <w:rPr>
          <w:rFonts w:ascii="Times New Roman" w:hAnsi="Times New Roman" w:cs="Times New Roman"/>
          <w:b/>
          <w:sz w:val="20"/>
          <w:szCs w:val="20"/>
        </w:rPr>
        <w:t xml:space="preserve">erification and </w:t>
      </w:r>
      <w:r w:rsidR="00602A93" w:rsidRPr="002A7C4B">
        <w:rPr>
          <w:rFonts w:ascii="Times New Roman" w:hAnsi="Times New Roman" w:cs="Times New Roman"/>
          <w:b/>
          <w:sz w:val="20"/>
          <w:szCs w:val="20"/>
        </w:rPr>
        <w:t xml:space="preserve">Agreement </w:t>
      </w:r>
      <w:r w:rsidR="00DE6817">
        <w:rPr>
          <w:rFonts w:ascii="Times New Roman" w:hAnsi="Times New Roman" w:cs="Times New Roman"/>
          <w:b/>
          <w:sz w:val="20"/>
          <w:szCs w:val="20"/>
        </w:rPr>
        <w:t>of Policy Receipt</w:t>
      </w:r>
    </w:p>
    <w:p w14:paraId="24F77E09" w14:textId="77777777" w:rsidR="00602A93" w:rsidRPr="002A7C4B" w:rsidRDefault="00602A93" w:rsidP="002A7C4B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</w:p>
    <w:p w14:paraId="45AAF0F1" w14:textId="71D39B09" w:rsidR="00602A93" w:rsidRPr="002A7C4B" w:rsidRDefault="00602A93" w:rsidP="002A7C4B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2A7C4B">
        <w:rPr>
          <w:rFonts w:ascii="Times New Roman" w:hAnsi="Times New Roman" w:cs="Times New Roman"/>
          <w:sz w:val="20"/>
          <w:szCs w:val="20"/>
        </w:rPr>
        <w:t xml:space="preserve">I have </w:t>
      </w:r>
      <w:r w:rsidR="00DE6817">
        <w:rPr>
          <w:rFonts w:ascii="Times New Roman" w:hAnsi="Times New Roman" w:cs="Times New Roman"/>
          <w:sz w:val="20"/>
          <w:szCs w:val="20"/>
        </w:rPr>
        <w:t>submitted a copy of my emotional support animal’s up-to-date veterinary health documentation, including proof of immunization</w:t>
      </w:r>
      <w:r w:rsidR="005E1B82">
        <w:rPr>
          <w:rFonts w:ascii="Times New Roman" w:hAnsi="Times New Roman" w:cs="Times New Roman"/>
          <w:sz w:val="20"/>
          <w:szCs w:val="20"/>
        </w:rPr>
        <w:t xml:space="preserve"> and spay/neuter record</w:t>
      </w:r>
      <w:bookmarkStart w:id="0" w:name="_GoBack"/>
      <w:bookmarkEnd w:id="0"/>
      <w:r w:rsidR="005605EE">
        <w:rPr>
          <w:rFonts w:ascii="Times New Roman" w:hAnsi="Times New Roman" w:cs="Times New Roman"/>
          <w:sz w:val="20"/>
          <w:szCs w:val="20"/>
        </w:rPr>
        <w:t>,</w:t>
      </w:r>
      <w:r w:rsidR="00DE6817">
        <w:rPr>
          <w:rFonts w:ascii="Times New Roman" w:hAnsi="Times New Roman" w:cs="Times New Roman"/>
          <w:sz w:val="20"/>
          <w:szCs w:val="20"/>
        </w:rPr>
        <w:t xml:space="preserve"> to be kept on file in the Academic Skills Center. I have read the policy pertaining to emotional support animals and understand that I may be asked to remove my animal from Austin College for non-compliance with </w:t>
      </w:r>
      <w:r w:rsidR="000D2037">
        <w:rPr>
          <w:rFonts w:ascii="Times New Roman" w:hAnsi="Times New Roman" w:cs="Times New Roman"/>
          <w:sz w:val="20"/>
          <w:szCs w:val="20"/>
        </w:rPr>
        <w:t>policies and procedures outlined within.</w:t>
      </w:r>
      <w:r w:rsidRPr="002A7C4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9EA26F1" w14:textId="77777777" w:rsidR="00602A93" w:rsidRPr="002A7C4B" w:rsidRDefault="00602A93" w:rsidP="002A7C4B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36E4B9C7" w14:textId="77777777" w:rsidR="00602A93" w:rsidRPr="002A7C4B" w:rsidRDefault="00602A93" w:rsidP="002A7C4B">
      <w:pPr>
        <w:tabs>
          <w:tab w:val="left" w:pos="7830"/>
          <w:tab w:val="left" w:pos="8010"/>
          <w:tab w:val="left" w:pos="8100"/>
          <w:tab w:val="left" w:pos="8190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7FB7D30B" w14:textId="77777777" w:rsidR="00602A93" w:rsidRPr="002A7C4B" w:rsidRDefault="00602A93" w:rsidP="002A7C4B">
      <w:pPr>
        <w:tabs>
          <w:tab w:val="left" w:pos="7830"/>
          <w:tab w:val="left" w:pos="8010"/>
          <w:tab w:val="left" w:pos="8100"/>
          <w:tab w:val="left" w:pos="8190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2A7C4B">
        <w:rPr>
          <w:rFonts w:ascii="Times New Roman" w:hAnsi="Times New Roman" w:cs="Times New Roman"/>
          <w:sz w:val="20"/>
          <w:szCs w:val="20"/>
        </w:rPr>
        <w:t xml:space="preserve">Student Signature:   _____________________________________ Date: _____________________ </w:t>
      </w:r>
    </w:p>
    <w:p w14:paraId="4A283F56" w14:textId="77777777" w:rsidR="00602A93" w:rsidRPr="002A7C4B" w:rsidRDefault="00602A93" w:rsidP="002A7C4B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30C72402" w14:textId="7B20565F" w:rsidR="00584A66" w:rsidRDefault="00602A93" w:rsidP="00EF2E40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2A7C4B">
        <w:rPr>
          <w:rFonts w:ascii="Times New Roman" w:hAnsi="Times New Roman" w:cs="Times New Roman"/>
          <w:sz w:val="20"/>
          <w:szCs w:val="20"/>
        </w:rPr>
        <w:t>Director, Academic Skills Center: _</w:t>
      </w:r>
      <w:r w:rsidRPr="002A7C4B">
        <w:rPr>
          <w:rFonts w:ascii="Times New Roman" w:hAnsi="Times New Roman" w:cs="Times New Roman"/>
          <w:sz w:val="20"/>
          <w:szCs w:val="20"/>
        </w:rPr>
        <w:softHyphen/>
      </w:r>
      <w:r w:rsidRPr="002A7C4B">
        <w:rPr>
          <w:rFonts w:ascii="Times New Roman" w:hAnsi="Times New Roman" w:cs="Times New Roman"/>
          <w:sz w:val="20"/>
          <w:szCs w:val="20"/>
        </w:rPr>
        <w:softHyphen/>
      </w:r>
      <w:r w:rsidRPr="002A7C4B">
        <w:rPr>
          <w:rFonts w:ascii="Times New Roman" w:hAnsi="Times New Roman" w:cs="Times New Roman"/>
          <w:sz w:val="20"/>
          <w:szCs w:val="20"/>
        </w:rPr>
        <w:softHyphen/>
      </w:r>
      <w:r w:rsidRPr="002A7C4B">
        <w:rPr>
          <w:rFonts w:ascii="Times New Roman" w:hAnsi="Times New Roman" w:cs="Times New Roman"/>
          <w:sz w:val="20"/>
          <w:szCs w:val="20"/>
        </w:rPr>
        <w:softHyphen/>
      </w:r>
      <w:r w:rsidRPr="002A7C4B">
        <w:rPr>
          <w:rFonts w:ascii="Times New Roman" w:hAnsi="Times New Roman" w:cs="Times New Roman"/>
          <w:sz w:val="20"/>
          <w:szCs w:val="20"/>
        </w:rPr>
        <w:softHyphen/>
        <w:t>___</w:t>
      </w:r>
      <w:r w:rsidRPr="002A7C4B">
        <w:rPr>
          <w:rFonts w:ascii="Times New Roman" w:hAnsi="Times New Roman" w:cs="Times New Roman"/>
          <w:sz w:val="20"/>
          <w:szCs w:val="20"/>
        </w:rPr>
        <w:softHyphen/>
        <w:t>______________________ D</w:t>
      </w:r>
      <w:r w:rsidR="00EF2E40">
        <w:rPr>
          <w:rFonts w:ascii="Times New Roman" w:hAnsi="Times New Roman" w:cs="Times New Roman"/>
          <w:sz w:val="20"/>
          <w:szCs w:val="20"/>
        </w:rPr>
        <w:t>ate: _____________________</w:t>
      </w:r>
    </w:p>
    <w:sectPr w:rsidR="00584A66" w:rsidSect="00CB6D6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11F8BC" w14:textId="77777777" w:rsidR="00C15B45" w:rsidRDefault="00C15B45" w:rsidP="00D32AE1">
      <w:pPr>
        <w:spacing w:after="0" w:line="240" w:lineRule="auto"/>
      </w:pPr>
      <w:r>
        <w:separator/>
      </w:r>
    </w:p>
  </w:endnote>
  <w:endnote w:type="continuationSeparator" w:id="0">
    <w:p w14:paraId="6FA64426" w14:textId="77777777" w:rsidR="00C15B45" w:rsidRDefault="00C15B45" w:rsidP="00D32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E1493" w14:textId="687AF46C" w:rsidR="00A76252" w:rsidRPr="00CB6D6B" w:rsidRDefault="00A76252">
    <w:pPr>
      <w:pStyle w:val="Footer"/>
      <w:jc w:val="center"/>
      <w:rPr>
        <w:rFonts w:ascii="Times New Roman" w:hAnsi="Times New Roman" w:cs="Times New Roman"/>
        <w:sz w:val="20"/>
        <w:szCs w:val="20"/>
      </w:rPr>
    </w:pPr>
  </w:p>
  <w:p w14:paraId="6891EAC6" w14:textId="77777777" w:rsidR="00A76252" w:rsidRDefault="00A762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A816B" w14:textId="77777777" w:rsidR="00C15B45" w:rsidRDefault="00C15B45" w:rsidP="00D32AE1">
      <w:pPr>
        <w:spacing w:after="0" w:line="240" w:lineRule="auto"/>
      </w:pPr>
      <w:r>
        <w:separator/>
      </w:r>
    </w:p>
  </w:footnote>
  <w:footnote w:type="continuationSeparator" w:id="0">
    <w:p w14:paraId="05EA5BB3" w14:textId="77777777" w:rsidR="00C15B45" w:rsidRDefault="00C15B45" w:rsidP="00D32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E29BB" w14:textId="4E96707E" w:rsidR="00EF2E40" w:rsidRDefault="00EF2E4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C667580" wp14:editId="7E4F10F3">
          <wp:simplePos x="0" y="0"/>
          <wp:positionH relativeFrom="column">
            <wp:posOffset>-47625</wp:posOffset>
          </wp:positionH>
          <wp:positionV relativeFrom="paragraph">
            <wp:posOffset>-238125</wp:posOffset>
          </wp:positionV>
          <wp:extent cx="3093720" cy="528180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_logo_H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3720" cy="528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90F26"/>
    <w:multiLevelType w:val="hybridMultilevel"/>
    <w:tmpl w:val="88325706"/>
    <w:lvl w:ilvl="0" w:tplc="58A8C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82F4F"/>
    <w:multiLevelType w:val="hybridMultilevel"/>
    <w:tmpl w:val="2E0E233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2C3CD1"/>
    <w:multiLevelType w:val="hybridMultilevel"/>
    <w:tmpl w:val="4A4235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B0E81"/>
    <w:multiLevelType w:val="hybridMultilevel"/>
    <w:tmpl w:val="66E02A96"/>
    <w:lvl w:ilvl="0" w:tplc="FF6A3E84">
      <w:start w:val="1"/>
      <w:numFmt w:val="decimal"/>
      <w:lvlText w:val="%1)"/>
      <w:lvlJc w:val="left"/>
      <w:pPr>
        <w:ind w:left="153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0F2D50F5"/>
    <w:multiLevelType w:val="hybridMultilevel"/>
    <w:tmpl w:val="08B69A8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EB3AA8"/>
    <w:multiLevelType w:val="hybridMultilevel"/>
    <w:tmpl w:val="E9C612F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180A7821"/>
    <w:multiLevelType w:val="hybridMultilevel"/>
    <w:tmpl w:val="A82666A8"/>
    <w:lvl w:ilvl="0" w:tplc="A798E288">
      <w:start w:val="1"/>
      <w:numFmt w:val="decimal"/>
      <w:lvlText w:val="%1)"/>
      <w:lvlJc w:val="left"/>
      <w:pPr>
        <w:ind w:left="441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5130" w:hanging="360"/>
      </w:pPr>
    </w:lvl>
    <w:lvl w:ilvl="2" w:tplc="0409001B" w:tentative="1">
      <w:start w:val="1"/>
      <w:numFmt w:val="lowerRoman"/>
      <w:lvlText w:val="%3."/>
      <w:lvlJc w:val="right"/>
      <w:pPr>
        <w:ind w:left="5850" w:hanging="180"/>
      </w:pPr>
    </w:lvl>
    <w:lvl w:ilvl="3" w:tplc="0409000F" w:tentative="1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7" w15:restartNumberingAfterBreak="0">
    <w:nsid w:val="190756B8"/>
    <w:multiLevelType w:val="hybridMultilevel"/>
    <w:tmpl w:val="BA98CB1C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9D0755E"/>
    <w:multiLevelType w:val="hybridMultilevel"/>
    <w:tmpl w:val="A2B69CC8"/>
    <w:lvl w:ilvl="0" w:tplc="2EFA784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6764A"/>
    <w:multiLevelType w:val="hybridMultilevel"/>
    <w:tmpl w:val="D6DE8C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B62C58"/>
    <w:multiLevelType w:val="hybridMultilevel"/>
    <w:tmpl w:val="928EE86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3DE3F74"/>
    <w:multiLevelType w:val="hybridMultilevel"/>
    <w:tmpl w:val="09BA96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5635F4"/>
    <w:multiLevelType w:val="hybridMultilevel"/>
    <w:tmpl w:val="0F5A2C6C"/>
    <w:lvl w:ilvl="0" w:tplc="92683E98">
      <w:start w:val="1"/>
      <w:numFmt w:val="lowerLetter"/>
      <w:lvlText w:val="%1."/>
      <w:lvlJc w:val="left"/>
      <w:pPr>
        <w:ind w:left="25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859146E"/>
    <w:multiLevelType w:val="hybridMultilevel"/>
    <w:tmpl w:val="3C48F542"/>
    <w:lvl w:ilvl="0" w:tplc="7FB48840">
      <w:start w:val="1"/>
      <w:numFmt w:val="decimal"/>
      <w:lvlText w:val="%1)"/>
      <w:lvlJc w:val="left"/>
      <w:pPr>
        <w:ind w:left="153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2C586F9D"/>
    <w:multiLevelType w:val="hybridMultilevel"/>
    <w:tmpl w:val="2D56CAAC"/>
    <w:lvl w:ilvl="0" w:tplc="A3407E5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B1137"/>
    <w:multiLevelType w:val="hybridMultilevel"/>
    <w:tmpl w:val="91E0D9B4"/>
    <w:lvl w:ilvl="0" w:tplc="2ACE88E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53219D"/>
    <w:multiLevelType w:val="hybridMultilevel"/>
    <w:tmpl w:val="BA98CB1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E7138DE"/>
    <w:multiLevelType w:val="hybridMultilevel"/>
    <w:tmpl w:val="ADF28A26"/>
    <w:lvl w:ilvl="0" w:tplc="0FC2F402">
      <w:start w:val="4"/>
      <w:numFmt w:val="upperRoman"/>
      <w:lvlText w:val="%1."/>
      <w:lvlJc w:val="righ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40287AF3"/>
    <w:multiLevelType w:val="hybridMultilevel"/>
    <w:tmpl w:val="1B3E7A80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1004FAF"/>
    <w:multiLevelType w:val="hybridMultilevel"/>
    <w:tmpl w:val="6DBE78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9E6BD6"/>
    <w:multiLevelType w:val="hybridMultilevel"/>
    <w:tmpl w:val="A3465746"/>
    <w:lvl w:ilvl="0" w:tplc="3E9EAFB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EF48CE"/>
    <w:multiLevelType w:val="hybridMultilevel"/>
    <w:tmpl w:val="8054A4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C34D58"/>
    <w:multiLevelType w:val="hybridMultilevel"/>
    <w:tmpl w:val="B674F1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455025B"/>
    <w:multiLevelType w:val="hybridMultilevel"/>
    <w:tmpl w:val="A26A3E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07130"/>
    <w:multiLevelType w:val="hybridMultilevel"/>
    <w:tmpl w:val="423A0C44"/>
    <w:lvl w:ilvl="0" w:tplc="65CCD66A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  <w:color w:val="auto"/>
      </w:rPr>
    </w:lvl>
    <w:lvl w:ilvl="1" w:tplc="546AE4C0">
      <w:start w:val="1"/>
      <w:numFmt w:val="lowerLetter"/>
      <w:lvlText w:val="%2."/>
      <w:lvlJc w:val="left"/>
      <w:pPr>
        <w:ind w:left="252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6A24475"/>
    <w:multiLevelType w:val="hybridMultilevel"/>
    <w:tmpl w:val="5EE4D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215416"/>
    <w:multiLevelType w:val="hybridMultilevel"/>
    <w:tmpl w:val="CD8E53BA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8D04D2"/>
    <w:multiLevelType w:val="hybridMultilevel"/>
    <w:tmpl w:val="3DC2A7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ED9712A"/>
    <w:multiLevelType w:val="hybridMultilevel"/>
    <w:tmpl w:val="3C90E6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F80C8828">
      <w:start w:val="1"/>
      <w:numFmt w:val="upperRoman"/>
      <w:lvlText w:val="%3."/>
      <w:lvlJc w:val="left"/>
      <w:pPr>
        <w:ind w:left="37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0AC70BF"/>
    <w:multiLevelType w:val="hybridMultilevel"/>
    <w:tmpl w:val="143A55C4"/>
    <w:lvl w:ilvl="0" w:tplc="F7B68E3C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0" w15:restartNumberingAfterBreak="0">
    <w:nsid w:val="62EE061C"/>
    <w:multiLevelType w:val="hybridMultilevel"/>
    <w:tmpl w:val="2758A354"/>
    <w:lvl w:ilvl="0" w:tplc="70B69336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645C7037"/>
    <w:multiLevelType w:val="hybridMultilevel"/>
    <w:tmpl w:val="F8509E8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9012AFF"/>
    <w:multiLevelType w:val="hybridMultilevel"/>
    <w:tmpl w:val="C17652BA"/>
    <w:lvl w:ilvl="0" w:tplc="4F54D13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046B8C"/>
    <w:multiLevelType w:val="hybridMultilevel"/>
    <w:tmpl w:val="8054A4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41694"/>
    <w:multiLevelType w:val="hybridMultilevel"/>
    <w:tmpl w:val="A6FED4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3461EB4"/>
    <w:multiLevelType w:val="hybridMultilevel"/>
    <w:tmpl w:val="23D4068C"/>
    <w:lvl w:ilvl="0" w:tplc="7C9E3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F53E02"/>
    <w:multiLevelType w:val="hybridMultilevel"/>
    <w:tmpl w:val="41F6EB6A"/>
    <w:lvl w:ilvl="0" w:tplc="3E9EAFB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15"/>
  </w:num>
  <w:num w:numId="4">
    <w:abstractNumId w:val="28"/>
  </w:num>
  <w:num w:numId="5">
    <w:abstractNumId w:val="16"/>
  </w:num>
  <w:num w:numId="6">
    <w:abstractNumId w:val="10"/>
  </w:num>
  <w:num w:numId="7">
    <w:abstractNumId w:val="27"/>
  </w:num>
  <w:num w:numId="8">
    <w:abstractNumId w:val="5"/>
  </w:num>
  <w:num w:numId="9">
    <w:abstractNumId w:val="12"/>
  </w:num>
  <w:num w:numId="10">
    <w:abstractNumId w:val="8"/>
  </w:num>
  <w:num w:numId="11">
    <w:abstractNumId w:val="20"/>
  </w:num>
  <w:num w:numId="12">
    <w:abstractNumId w:val="30"/>
  </w:num>
  <w:num w:numId="13">
    <w:abstractNumId w:val="1"/>
  </w:num>
  <w:num w:numId="14">
    <w:abstractNumId w:val="17"/>
  </w:num>
  <w:num w:numId="15">
    <w:abstractNumId w:val="33"/>
  </w:num>
  <w:num w:numId="16">
    <w:abstractNumId w:val="36"/>
  </w:num>
  <w:num w:numId="17">
    <w:abstractNumId w:val="11"/>
  </w:num>
  <w:num w:numId="18">
    <w:abstractNumId w:val="22"/>
  </w:num>
  <w:num w:numId="19">
    <w:abstractNumId w:val="6"/>
  </w:num>
  <w:num w:numId="20">
    <w:abstractNumId w:val="24"/>
  </w:num>
  <w:num w:numId="21">
    <w:abstractNumId w:val="25"/>
  </w:num>
  <w:num w:numId="22">
    <w:abstractNumId w:val="18"/>
  </w:num>
  <w:num w:numId="23">
    <w:abstractNumId w:val="0"/>
  </w:num>
  <w:num w:numId="24">
    <w:abstractNumId w:val="4"/>
  </w:num>
  <w:num w:numId="25">
    <w:abstractNumId w:val="31"/>
  </w:num>
  <w:num w:numId="26">
    <w:abstractNumId w:val="35"/>
  </w:num>
  <w:num w:numId="27">
    <w:abstractNumId w:val="21"/>
  </w:num>
  <w:num w:numId="28">
    <w:abstractNumId w:val="7"/>
  </w:num>
  <w:num w:numId="29">
    <w:abstractNumId w:val="19"/>
  </w:num>
  <w:num w:numId="30">
    <w:abstractNumId w:val="13"/>
  </w:num>
  <w:num w:numId="31">
    <w:abstractNumId w:val="3"/>
  </w:num>
  <w:num w:numId="32">
    <w:abstractNumId w:val="26"/>
  </w:num>
  <w:num w:numId="33">
    <w:abstractNumId w:val="2"/>
  </w:num>
  <w:num w:numId="34">
    <w:abstractNumId w:val="29"/>
  </w:num>
  <w:num w:numId="35">
    <w:abstractNumId w:val="23"/>
  </w:num>
  <w:num w:numId="36">
    <w:abstractNumId w:val="14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zQzNzY0Mzc3NTdR0lEKTi0uzszPAykwtKwFAK34oqAtAAAA"/>
  </w:docVars>
  <w:rsids>
    <w:rsidRoot w:val="00E37C90"/>
    <w:rsid w:val="00011ACF"/>
    <w:rsid w:val="00037DD4"/>
    <w:rsid w:val="000427A7"/>
    <w:rsid w:val="00067922"/>
    <w:rsid w:val="000B63A7"/>
    <w:rsid w:val="000B7DD8"/>
    <w:rsid w:val="000C644A"/>
    <w:rsid w:val="000D2037"/>
    <w:rsid w:val="000D5363"/>
    <w:rsid w:val="000E52DC"/>
    <w:rsid w:val="00107049"/>
    <w:rsid w:val="00107AB0"/>
    <w:rsid w:val="00112C9C"/>
    <w:rsid w:val="0013664B"/>
    <w:rsid w:val="0016147A"/>
    <w:rsid w:val="00170807"/>
    <w:rsid w:val="001A66F1"/>
    <w:rsid w:val="001E584F"/>
    <w:rsid w:val="001F7253"/>
    <w:rsid w:val="00210567"/>
    <w:rsid w:val="002157D6"/>
    <w:rsid w:val="00220E00"/>
    <w:rsid w:val="0022761F"/>
    <w:rsid w:val="00246CA7"/>
    <w:rsid w:val="0029492A"/>
    <w:rsid w:val="002A7C4B"/>
    <w:rsid w:val="002E1BA8"/>
    <w:rsid w:val="002E7A86"/>
    <w:rsid w:val="003043E4"/>
    <w:rsid w:val="0031600C"/>
    <w:rsid w:val="003248E5"/>
    <w:rsid w:val="00345E32"/>
    <w:rsid w:val="00346EBA"/>
    <w:rsid w:val="00357BEA"/>
    <w:rsid w:val="003800C5"/>
    <w:rsid w:val="00394269"/>
    <w:rsid w:val="00395FFD"/>
    <w:rsid w:val="003B6200"/>
    <w:rsid w:val="003B626C"/>
    <w:rsid w:val="003E57EC"/>
    <w:rsid w:val="003F68B8"/>
    <w:rsid w:val="00401B73"/>
    <w:rsid w:val="0044072C"/>
    <w:rsid w:val="004519AA"/>
    <w:rsid w:val="00476EC0"/>
    <w:rsid w:val="00480F63"/>
    <w:rsid w:val="00495C8A"/>
    <w:rsid w:val="00497E74"/>
    <w:rsid w:val="004B35BB"/>
    <w:rsid w:val="004C5E48"/>
    <w:rsid w:val="004D73F3"/>
    <w:rsid w:val="004E5E71"/>
    <w:rsid w:val="004E74B8"/>
    <w:rsid w:val="00510166"/>
    <w:rsid w:val="005203E6"/>
    <w:rsid w:val="005372CF"/>
    <w:rsid w:val="00544449"/>
    <w:rsid w:val="00557CEF"/>
    <w:rsid w:val="005605EE"/>
    <w:rsid w:val="00567FCA"/>
    <w:rsid w:val="00580793"/>
    <w:rsid w:val="00584A66"/>
    <w:rsid w:val="00584DDE"/>
    <w:rsid w:val="00594B2B"/>
    <w:rsid w:val="005C4A42"/>
    <w:rsid w:val="005D61A8"/>
    <w:rsid w:val="005E1B82"/>
    <w:rsid w:val="005F654B"/>
    <w:rsid w:val="00602A93"/>
    <w:rsid w:val="006135FD"/>
    <w:rsid w:val="0061378D"/>
    <w:rsid w:val="006241DF"/>
    <w:rsid w:val="00625891"/>
    <w:rsid w:val="00626406"/>
    <w:rsid w:val="00651FB5"/>
    <w:rsid w:val="006801E3"/>
    <w:rsid w:val="0068429A"/>
    <w:rsid w:val="006975C9"/>
    <w:rsid w:val="006B5E4A"/>
    <w:rsid w:val="006C74B9"/>
    <w:rsid w:val="006D4E9C"/>
    <w:rsid w:val="007124EE"/>
    <w:rsid w:val="00724FCD"/>
    <w:rsid w:val="007274CD"/>
    <w:rsid w:val="007724EA"/>
    <w:rsid w:val="00776460"/>
    <w:rsid w:val="00784F0B"/>
    <w:rsid w:val="007A2322"/>
    <w:rsid w:val="007B14F2"/>
    <w:rsid w:val="007E5409"/>
    <w:rsid w:val="00805647"/>
    <w:rsid w:val="008155D8"/>
    <w:rsid w:val="00820353"/>
    <w:rsid w:val="00847D73"/>
    <w:rsid w:val="00860B83"/>
    <w:rsid w:val="00871100"/>
    <w:rsid w:val="00883A3F"/>
    <w:rsid w:val="008A554B"/>
    <w:rsid w:val="008A67E3"/>
    <w:rsid w:val="008C6714"/>
    <w:rsid w:val="008C7C06"/>
    <w:rsid w:val="008E0635"/>
    <w:rsid w:val="008E307A"/>
    <w:rsid w:val="008F2591"/>
    <w:rsid w:val="00905F0E"/>
    <w:rsid w:val="009670A0"/>
    <w:rsid w:val="009806E7"/>
    <w:rsid w:val="00982866"/>
    <w:rsid w:val="009A064A"/>
    <w:rsid w:val="009C4013"/>
    <w:rsid w:val="00A04270"/>
    <w:rsid w:val="00A14C9C"/>
    <w:rsid w:val="00A348A3"/>
    <w:rsid w:val="00A377C2"/>
    <w:rsid w:val="00A63A16"/>
    <w:rsid w:val="00A75241"/>
    <w:rsid w:val="00A76252"/>
    <w:rsid w:val="00A8157C"/>
    <w:rsid w:val="00A822C5"/>
    <w:rsid w:val="00A951CF"/>
    <w:rsid w:val="00AA555E"/>
    <w:rsid w:val="00AB06FD"/>
    <w:rsid w:val="00AB709B"/>
    <w:rsid w:val="00AE3E11"/>
    <w:rsid w:val="00B05E56"/>
    <w:rsid w:val="00B13C8D"/>
    <w:rsid w:val="00B82A74"/>
    <w:rsid w:val="00BA1ADB"/>
    <w:rsid w:val="00BA5F39"/>
    <w:rsid w:val="00BA70CB"/>
    <w:rsid w:val="00BB032D"/>
    <w:rsid w:val="00BB4C5E"/>
    <w:rsid w:val="00BE3AB6"/>
    <w:rsid w:val="00BF2D7A"/>
    <w:rsid w:val="00C0580D"/>
    <w:rsid w:val="00C14B1C"/>
    <w:rsid w:val="00C15B45"/>
    <w:rsid w:val="00C2584C"/>
    <w:rsid w:val="00C32686"/>
    <w:rsid w:val="00C5594B"/>
    <w:rsid w:val="00C624DB"/>
    <w:rsid w:val="00C63070"/>
    <w:rsid w:val="00C809FD"/>
    <w:rsid w:val="00C94D6C"/>
    <w:rsid w:val="00CB1836"/>
    <w:rsid w:val="00CB6D6B"/>
    <w:rsid w:val="00CB6F03"/>
    <w:rsid w:val="00CC1808"/>
    <w:rsid w:val="00CD3DFE"/>
    <w:rsid w:val="00CE61CA"/>
    <w:rsid w:val="00CE7908"/>
    <w:rsid w:val="00D013D6"/>
    <w:rsid w:val="00D05EA5"/>
    <w:rsid w:val="00D0610F"/>
    <w:rsid w:val="00D13758"/>
    <w:rsid w:val="00D2671A"/>
    <w:rsid w:val="00D32AE1"/>
    <w:rsid w:val="00D4060F"/>
    <w:rsid w:val="00D525C9"/>
    <w:rsid w:val="00D66FDE"/>
    <w:rsid w:val="00D92CCC"/>
    <w:rsid w:val="00DC4E30"/>
    <w:rsid w:val="00DE2C28"/>
    <w:rsid w:val="00DE6817"/>
    <w:rsid w:val="00DE6ACE"/>
    <w:rsid w:val="00E04DEA"/>
    <w:rsid w:val="00E17AC1"/>
    <w:rsid w:val="00E24804"/>
    <w:rsid w:val="00E271D8"/>
    <w:rsid w:val="00E37C90"/>
    <w:rsid w:val="00E44C21"/>
    <w:rsid w:val="00E459A9"/>
    <w:rsid w:val="00E55719"/>
    <w:rsid w:val="00E56378"/>
    <w:rsid w:val="00E66140"/>
    <w:rsid w:val="00E729E9"/>
    <w:rsid w:val="00E80CE9"/>
    <w:rsid w:val="00E9713C"/>
    <w:rsid w:val="00EA78C7"/>
    <w:rsid w:val="00EC7124"/>
    <w:rsid w:val="00EF2E40"/>
    <w:rsid w:val="00F102FE"/>
    <w:rsid w:val="00F120FC"/>
    <w:rsid w:val="00F136ED"/>
    <w:rsid w:val="00F248EC"/>
    <w:rsid w:val="00F535AB"/>
    <w:rsid w:val="00F667A7"/>
    <w:rsid w:val="00F760D9"/>
    <w:rsid w:val="00F83EA3"/>
    <w:rsid w:val="00F8557B"/>
    <w:rsid w:val="00F92080"/>
    <w:rsid w:val="00FC56A5"/>
    <w:rsid w:val="00FD0B63"/>
    <w:rsid w:val="00FE265E"/>
    <w:rsid w:val="00FE4984"/>
    <w:rsid w:val="00FE53A5"/>
    <w:rsid w:val="00FF5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53BB33E"/>
  <w15:docId w15:val="{67776BE1-3725-4A54-A755-E0A2EFBA5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C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2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2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AE1"/>
  </w:style>
  <w:style w:type="paragraph" w:styleId="Footer">
    <w:name w:val="footer"/>
    <w:basedOn w:val="Normal"/>
    <w:link w:val="FooterChar"/>
    <w:uiPriority w:val="99"/>
    <w:unhideWhenUsed/>
    <w:rsid w:val="00D32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AE1"/>
  </w:style>
  <w:style w:type="paragraph" w:styleId="EndnoteText">
    <w:name w:val="endnote text"/>
    <w:basedOn w:val="Normal"/>
    <w:link w:val="EndnoteTextChar"/>
    <w:uiPriority w:val="99"/>
    <w:semiHidden/>
    <w:unhideWhenUsed/>
    <w:rsid w:val="00602A9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2A9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02A9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A7C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7C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7C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7C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7C4B"/>
    <w:rPr>
      <w:b/>
      <w:bCs/>
      <w:sz w:val="20"/>
      <w:szCs w:val="20"/>
    </w:rPr>
  </w:style>
  <w:style w:type="paragraph" w:customStyle="1" w:styleId="left">
    <w:name w:val="left"/>
    <w:basedOn w:val="Normal"/>
    <w:rsid w:val="00557C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CEF"/>
    <w:rPr>
      <w:color w:val="0000FF"/>
      <w:u w:val="single"/>
    </w:rPr>
  </w:style>
  <w:style w:type="paragraph" w:styleId="NoSpacing">
    <w:name w:val="No Spacing"/>
    <w:uiPriority w:val="1"/>
    <w:qFormat/>
    <w:rsid w:val="00BA1AD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A1AD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F55D4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7274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8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59A7F-056C-4978-9C65-526204729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Ramsey</dc:creator>
  <cp:lastModifiedBy>Laura Ramsey</cp:lastModifiedBy>
  <cp:revision>4</cp:revision>
  <cp:lastPrinted>2018-03-16T14:19:00Z</cp:lastPrinted>
  <dcterms:created xsi:type="dcterms:W3CDTF">2018-08-21T14:03:00Z</dcterms:created>
  <dcterms:modified xsi:type="dcterms:W3CDTF">2018-08-21T14:07:00Z</dcterms:modified>
</cp:coreProperties>
</file>